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5629D552" w:rsidR="00F62B59" w:rsidRPr="00645C8B" w:rsidRDefault="009A2AAC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Assistant Team Lead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61801A61" w:rsidR="00C87EF5" w:rsidRPr="009A2AAC" w:rsidRDefault="009A2AAC" w:rsidP="00F62B59">
      <w:pPr>
        <w:spacing w:after="150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[</w:t>
      </w:r>
      <w:r w:rsidR="00C87EF5" w:rsidRPr="009A2AAC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Today’s Date]</w:t>
      </w:r>
    </w:p>
    <w:p w14:paraId="66C27D3F" w14:textId="0A80D5D5" w:rsidR="00C87EF5" w:rsidRPr="009A2AAC" w:rsidRDefault="00C87EF5" w:rsidP="00F62B59">
      <w:pPr>
        <w:spacing w:after="150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9A2AAC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9A2AAC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9A2AAC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(xxx) xxx-</w:t>
      </w:r>
      <w:proofErr w:type="spellStart"/>
      <w:r w:rsidRPr="009A2AAC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xxxx</w:t>
      </w:r>
      <w:proofErr w:type="spellEnd"/>
      <w:r w:rsidRPr="009A2AAC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]</w:t>
      </w:r>
      <w:r w:rsidRPr="009A2AAC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14:paraId="66C27D40" w14:textId="77777777" w:rsidR="00C87EF5" w:rsidRPr="009A2AAC" w:rsidRDefault="00C87EF5" w:rsidP="00F62B59">
      <w:pPr>
        <w:spacing w:after="150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</w:p>
    <w:p w14:paraId="66C27D41" w14:textId="77777777" w:rsidR="00C87EF5" w:rsidRPr="009A2AAC" w:rsidRDefault="00C87EF5" w:rsidP="00F62B59">
      <w:pPr>
        <w:spacing w:after="150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9A2AAC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Dear [Mr./Mrs./Ms.] [Hiring Manager’s Name],</w:t>
      </w:r>
    </w:p>
    <w:p w14:paraId="29798EFC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 am submitting this letter in response to the job position for the post of Assistant Team Leader in [XXX Company]. With my four years of experience in providing administrative assistance as the Assistant Coordinator in [YYY Company], coupled with my commitment to being up to date with my assigned work, I believe that I would significantly benefit your company.</w:t>
      </w:r>
    </w:p>
    <w:p w14:paraId="376F32F0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4001FAEA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[XXX Company] is held in high regard for its client-centric approach. Your systematic way of selling products and services using innovative marketing strategies has been the hallmark feature of your company. I am certain that being a part of your company will help me advance my skills and upgrade them to greater lengths.</w:t>
      </w:r>
    </w:p>
    <w:p w14:paraId="2703BD60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5584C199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n my current role as the Assistant Coordinator at [YYY Company], I perform the following tasks and duties:</w:t>
      </w:r>
    </w:p>
    <w:p w14:paraId="7D8F4B6F" w14:textId="77777777" w:rsid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6EBAA541" w14:textId="368DEB79" w:rsidR="009A2AAC" w:rsidRPr="009A2AAC" w:rsidRDefault="009A2AAC" w:rsidP="009A2AA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nterviewed candidates and made staffing decisions for the company.</w:t>
      </w:r>
    </w:p>
    <w:p w14:paraId="0962AE72" w14:textId="6CAF5F83" w:rsidR="009A2AAC" w:rsidRPr="009A2AAC" w:rsidRDefault="009A2AAC" w:rsidP="009A2AA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Trained and developed new associates from different departments</w:t>
      </w:r>
      <w:r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29CAFA65" w14:textId="77777777" w:rsidR="009A2AAC" w:rsidRPr="009A2AAC" w:rsidRDefault="009A2AAC" w:rsidP="009A2AA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Assigned employees and staff workers to specific duties to best meet the needs of the company.</w:t>
      </w:r>
    </w:p>
    <w:p w14:paraId="6AF4CA42" w14:textId="77777777" w:rsidR="009A2AAC" w:rsidRPr="009A2AAC" w:rsidRDefault="009A2AAC" w:rsidP="009A2AAC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Evaluated secured storage warehouses to ensure proper distribution of required items.</w:t>
      </w:r>
    </w:p>
    <w:p w14:paraId="4C003073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3E4F89F6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I have a proven track record to do the assigned work in the most accurate and timely manner possible. My previous experience combined with my organizational and problem-solving skills has prepared me to excel in this role. I believe that your company will provide me with an excellent platform to upgrade my skills and abilities. </w:t>
      </w:r>
    </w:p>
    <w:p w14:paraId="0C6C8893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3AC01996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Thank you for your time and consideration.</w:t>
      </w:r>
    </w:p>
    <w:p w14:paraId="76A27372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</w:p>
    <w:p w14:paraId="5133C217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Sincerely, </w:t>
      </w:r>
    </w:p>
    <w:p w14:paraId="49A9D8ED" w14:textId="77777777" w:rsidR="009A2AAC" w:rsidRPr="009A2AAC" w:rsidRDefault="009A2AAC" w:rsidP="009A2A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te-IN"/>
        </w:rPr>
      </w:pPr>
      <w:r w:rsidRPr="009A2AAC">
        <w:rPr>
          <w:rFonts w:ascii="Arial" w:eastAsia="Times New Roman" w:hAnsi="Arial" w:cs="Arial"/>
          <w:color w:val="0E101A"/>
          <w:sz w:val="24"/>
          <w:szCs w:val="24"/>
          <w:lang w:val="en-IN" w:eastAsia="en-IN" w:bidi="te-IN"/>
        </w:rPr>
        <w:t>[Your Name]</w:t>
      </w:r>
    </w:p>
    <w:p w14:paraId="640B7C38" w14:textId="00CF3D91" w:rsidR="00BE0C6C" w:rsidRDefault="00BE0C6C" w:rsidP="009A2AAC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EE41A3"/>
    <w:multiLevelType w:val="multilevel"/>
    <w:tmpl w:val="8104D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4C2D3C"/>
    <w:multiLevelType w:val="hybridMultilevel"/>
    <w:tmpl w:val="15E69D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8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2AAC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ant Team Leader Cover Letter Sample</dc:title>
  <dc:subject>Create your Cover Letter using Free Assistant Team Leader Cover Letter Sample Template</dc:subject>
  <dc:creator>Qwikresume.com</dc:creator>
  <dcterms:created xsi:type="dcterms:W3CDTF">2021-09-22T09:40:00Z</dcterms:created>
  <dcterms:modified xsi:type="dcterms:W3CDTF">2021-09-22T09:40:00Z</dcterms:modified>
  <cp:category>Management</cp:category>
</cp:coreProperties>
</file>